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KlavuzuTablo4-Vurgu1"/>
        <w:tblW w:w="5000" w:type="pct"/>
        <w:tblLook w:val="04A0" w:firstRow="1" w:lastRow="0" w:firstColumn="1" w:lastColumn="0" w:noHBand="0" w:noVBand="1"/>
      </w:tblPr>
      <w:tblGrid>
        <w:gridCol w:w="516"/>
        <w:gridCol w:w="3862"/>
        <w:gridCol w:w="4395"/>
        <w:gridCol w:w="1683"/>
      </w:tblGrid>
      <w:tr w:rsidR="008E7199" w:rsidRPr="00AC30DE" w14:paraId="32047E87" w14:textId="77777777" w:rsidTr="003518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" w:type="pct"/>
            <w:vMerge w:val="restart"/>
            <w:vAlign w:val="center"/>
            <w:hideMark/>
          </w:tcPr>
          <w:p w14:paraId="5ED9E77D" w14:textId="4C455BFE" w:rsidR="002E4D63" w:rsidRPr="00AC30DE" w:rsidRDefault="002E4D63" w:rsidP="002E4D63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NO</w:t>
            </w:r>
          </w:p>
        </w:tc>
        <w:tc>
          <w:tcPr>
            <w:tcW w:w="1760" w:type="pct"/>
            <w:vMerge w:val="restart"/>
            <w:vAlign w:val="center"/>
            <w:hideMark/>
          </w:tcPr>
          <w:p w14:paraId="6892929B" w14:textId="77777777" w:rsidR="002E4D63" w:rsidRPr="00AC30DE" w:rsidRDefault="002E4D63" w:rsidP="002E4D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HİZMETİN ADI</w:t>
            </w:r>
          </w:p>
        </w:tc>
        <w:tc>
          <w:tcPr>
            <w:tcW w:w="2189" w:type="pct"/>
            <w:vMerge w:val="restart"/>
            <w:vAlign w:val="center"/>
            <w:hideMark/>
          </w:tcPr>
          <w:p w14:paraId="5A0F293C" w14:textId="77777777" w:rsidR="002E4D63" w:rsidRPr="00AC30DE" w:rsidRDefault="002E4D63" w:rsidP="002E4D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BAŞVURUDA İSTENEN BELGELER</w:t>
            </w:r>
          </w:p>
        </w:tc>
        <w:tc>
          <w:tcPr>
            <w:tcW w:w="805" w:type="pct"/>
            <w:vMerge w:val="restart"/>
            <w:vAlign w:val="center"/>
            <w:hideMark/>
          </w:tcPr>
          <w:p w14:paraId="12ADD657" w14:textId="77777777" w:rsidR="002E4D63" w:rsidRPr="00AC30DE" w:rsidRDefault="002E4D63" w:rsidP="002E4D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HİZMETİN ORTALAMA TAMAMLANMA SÜRESİ</w:t>
            </w:r>
          </w:p>
        </w:tc>
      </w:tr>
      <w:tr w:rsidR="008E7199" w:rsidRPr="00AC30DE" w14:paraId="6F7A5E7E" w14:textId="77777777" w:rsidTr="0035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" w:type="pct"/>
            <w:vMerge/>
            <w:vAlign w:val="center"/>
            <w:hideMark/>
          </w:tcPr>
          <w:p w14:paraId="7176E059" w14:textId="77777777" w:rsidR="002E4D63" w:rsidRPr="00AC30DE" w:rsidRDefault="002E4D63" w:rsidP="002E4D63">
            <w:pPr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1760" w:type="pct"/>
            <w:vMerge/>
            <w:vAlign w:val="center"/>
            <w:hideMark/>
          </w:tcPr>
          <w:p w14:paraId="7889B854" w14:textId="77777777" w:rsidR="002E4D63" w:rsidRPr="00AC30DE" w:rsidRDefault="002E4D63" w:rsidP="002E4D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189" w:type="pct"/>
            <w:vMerge/>
            <w:vAlign w:val="center"/>
            <w:hideMark/>
          </w:tcPr>
          <w:p w14:paraId="56717469" w14:textId="77777777" w:rsidR="002E4D63" w:rsidRPr="00AC30DE" w:rsidRDefault="002E4D63" w:rsidP="002E4D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805" w:type="pct"/>
            <w:vMerge/>
            <w:vAlign w:val="center"/>
            <w:hideMark/>
          </w:tcPr>
          <w:p w14:paraId="598BD0C3" w14:textId="77777777" w:rsidR="002E4D63" w:rsidRPr="00AC30DE" w:rsidRDefault="002E4D63" w:rsidP="002E4D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</w:pPr>
          </w:p>
        </w:tc>
      </w:tr>
      <w:tr w:rsidR="008F290C" w:rsidRPr="00AC30DE" w14:paraId="3EC43E73" w14:textId="77777777" w:rsidTr="003518EB">
        <w:trPr>
          <w:trHeight w:val="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" w:type="pct"/>
            <w:noWrap/>
            <w:vAlign w:val="center"/>
            <w:hideMark/>
          </w:tcPr>
          <w:p w14:paraId="4487FB2A" w14:textId="77777777" w:rsidR="002E4D63" w:rsidRPr="00AC30DE" w:rsidRDefault="002E4D63" w:rsidP="002E4D63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1760" w:type="pct"/>
            <w:noWrap/>
            <w:vAlign w:val="center"/>
          </w:tcPr>
          <w:p w14:paraId="2FBB499C" w14:textId="2C9558ED" w:rsidR="002E4D63" w:rsidRPr="00AC30DE" w:rsidRDefault="00F9700B" w:rsidP="002E4D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Ön Kayıt İşlemi</w:t>
            </w:r>
          </w:p>
        </w:tc>
        <w:tc>
          <w:tcPr>
            <w:tcW w:w="2189" w:type="pct"/>
            <w:vAlign w:val="center"/>
          </w:tcPr>
          <w:p w14:paraId="7B3F7261" w14:textId="2E8AE619" w:rsidR="007271AF" w:rsidRPr="00AC30DE" w:rsidRDefault="00F9700B" w:rsidP="003518EB">
            <w:pPr>
              <w:pStyle w:val="ListeParagraf"/>
              <w:numPr>
                <w:ilvl w:val="0"/>
                <w:numId w:val="7"/>
              </w:numPr>
              <w:ind w:left="3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Online Başvuru Formu</w:t>
            </w:r>
          </w:p>
          <w:p w14:paraId="3F03A6DC" w14:textId="7D9D18BB" w:rsidR="002E4D63" w:rsidRPr="00AC30DE" w:rsidRDefault="00F9700B" w:rsidP="003518EB">
            <w:pPr>
              <w:pStyle w:val="ListeParagraf"/>
              <w:numPr>
                <w:ilvl w:val="0"/>
                <w:numId w:val="7"/>
              </w:numPr>
              <w:ind w:left="3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 xml:space="preserve">Merkez </w:t>
            </w:r>
            <w:r w:rsidR="009A07B7"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Binası Kişisel Başvuru</w:t>
            </w:r>
          </w:p>
        </w:tc>
        <w:tc>
          <w:tcPr>
            <w:tcW w:w="805" w:type="pct"/>
            <w:shd w:val="clear" w:color="auto" w:fill="FFFF00"/>
            <w:vAlign w:val="center"/>
          </w:tcPr>
          <w:p w14:paraId="0A2520D0" w14:textId="39FE1E3A" w:rsidR="002E4D63" w:rsidRPr="00AC30DE" w:rsidRDefault="007271AF" w:rsidP="002E4D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  <w:t xml:space="preserve">15 </w:t>
            </w:r>
            <w:r w:rsidR="008F290C" w:rsidRPr="00AC30D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  <w:t>g</w:t>
            </w:r>
            <w:r w:rsidRPr="00AC30D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  <w:t xml:space="preserve">ün </w:t>
            </w:r>
          </w:p>
        </w:tc>
      </w:tr>
      <w:tr w:rsidR="008F290C" w:rsidRPr="00AC30DE" w14:paraId="1F0FD762" w14:textId="77777777" w:rsidTr="0035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" w:type="pct"/>
            <w:noWrap/>
            <w:vAlign w:val="center"/>
            <w:hideMark/>
          </w:tcPr>
          <w:p w14:paraId="099C9540" w14:textId="77777777" w:rsidR="002E4D63" w:rsidRPr="00AC30DE" w:rsidRDefault="002E4D63" w:rsidP="002E4D63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1760" w:type="pct"/>
            <w:noWrap/>
            <w:vAlign w:val="center"/>
          </w:tcPr>
          <w:p w14:paraId="57167910" w14:textId="1B3FA13E" w:rsidR="002E4D63" w:rsidRPr="00AC30DE" w:rsidRDefault="00F9700B" w:rsidP="002E4D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Eğitim Kayıt İşlemi</w:t>
            </w:r>
            <w:r w:rsidR="007271AF"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 xml:space="preserve"> </w:t>
            </w:r>
          </w:p>
        </w:tc>
        <w:tc>
          <w:tcPr>
            <w:tcW w:w="2189" w:type="pct"/>
            <w:vAlign w:val="center"/>
          </w:tcPr>
          <w:p w14:paraId="6C14C340" w14:textId="77777777" w:rsidR="00F9700B" w:rsidRPr="00AC30DE" w:rsidRDefault="00F9700B" w:rsidP="003518EB">
            <w:pPr>
              <w:pStyle w:val="ListeParagraf"/>
              <w:numPr>
                <w:ilvl w:val="0"/>
                <w:numId w:val="7"/>
              </w:numPr>
              <w:ind w:lef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 xml:space="preserve">Kesin Kayıt Formu (İmzalı) </w:t>
            </w:r>
          </w:p>
          <w:p w14:paraId="154F2942" w14:textId="77777777" w:rsidR="00F9700B" w:rsidRPr="00AC30DE" w:rsidRDefault="00F9700B" w:rsidP="003518EB">
            <w:pPr>
              <w:pStyle w:val="ListeParagraf"/>
              <w:numPr>
                <w:ilvl w:val="0"/>
                <w:numId w:val="7"/>
              </w:numPr>
              <w:ind w:lef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Kimlik Fotokopisi</w:t>
            </w:r>
          </w:p>
          <w:p w14:paraId="76A89611" w14:textId="0080B3E7" w:rsidR="00F9700B" w:rsidRPr="00AC30DE" w:rsidRDefault="00F9700B" w:rsidP="003518EB">
            <w:pPr>
              <w:pStyle w:val="ListeParagraf"/>
              <w:numPr>
                <w:ilvl w:val="0"/>
                <w:numId w:val="7"/>
              </w:numPr>
              <w:ind w:lef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Ödeme Dekontu ve Mutemet Alındı</w:t>
            </w:r>
            <w:r w:rsidR="00097149"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 xml:space="preserve"> </w:t>
            </w: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 xml:space="preserve">Belgesi </w:t>
            </w:r>
          </w:p>
          <w:p w14:paraId="65B9CDCC" w14:textId="77777777" w:rsidR="00F9700B" w:rsidRPr="00AC30DE" w:rsidRDefault="00F9700B" w:rsidP="003518EB">
            <w:pPr>
              <w:pStyle w:val="ListeParagraf"/>
              <w:numPr>
                <w:ilvl w:val="0"/>
                <w:numId w:val="7"/>
              </w:numPr>
              <w:ind w:lef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 xml:space="preserve">Fotoğraf (Sertifika Programları için) </w:t>
            </w:r>
          </w:p>
          <w:p w14:paraId="05007F27" w14:textId="76ED9337" w:rsidR="00F9700B" w:rsidRPr="00AC30DE" w:rsidRDefault="00426B47" w:rsidP="003518EB">
            <w:pPr>
              <w:pStyle w:val="ListeParagraf"/>
              <w:numPr>
                <w:ilvl w:val="0"/>
                <w:numId w:val="7"/>
              </w:numPr>
              <w:ind w:lef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İkametgâh</w:t>
            </w:r>
            <w:r w:rsidR="00F9700B"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 xml:space="preserve"> (İHA Ticari Pilot Sertifika</w:t>
            </w:r>
            <w:r w:rsidR="00097149"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 xml:space="preserve"> </w:t>
            </w:r>
            <w:r w:rsidR="00F9700B"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 xml:space="preserve">Eğitimleri için) </w:t>
            </w:r>
          </w:p>
          <w:p w14:paraId="5F330C58" w14:textId="77777777" w:rsidR="00F9700B" w:rsidRPr="00AC30DE" w:rsidRDefault="00F9700B" w:rsidP="003518EB">
            <w:pPr>
              <w:pStyle w:val="ListeParagraf"/>
              <w:numPr>
                <w:ilvl w:val="0"/>
                <w:numId w:val="7"/>
              </w:numPr>
              <w:ind w:lef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 xml:space="preserve">Adli Sicil Kaydı (İHA Ticari Pilot Sertifika Eğitimleri için) </w:t>
            </w:r>
          </w:p>
          <w:p w14:paraId="724F6BC6" w14:textId="77777777" w:rsidR="00F9700B" w:rsidRPr="00AC30DE" w:rsidRDefault="00F9700B" w:rsidP="003518EB">
            <w:pPr>
              <w:pStyle w:val="ListeParagraf"/>
              <w:numPr>
                <w:ilvl w:val="0"/>
                <w:numId w:val="7"/>
              </w:numPr>
              <w:ind w:lef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 xml:space="preserve">Sağlık Raporu (İHA Ticari Pilot Sertifika Eğitimleri için) </w:t>
            </w:r>
          </w:p>
          <w:p w14:paraId="142F393A" w14:textId="7DBA6206" w:rsidR="002E4D63" w:rsidRPr="00AC30DE" w:rsidRDefault="00F9700B" w:rsidP="003518EB">
            <w:pPr>
              <w:pStyle w:val="ListeParagraf"/>
              <w:numPr>
                <w:ilvl w:val="0"/>
                <w:numId w:val="7"/>
              </w:numPr>
              <w:ind w:lef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 xml:space="preserve">Mezuniyet Belgesi Örneği (Katılım Koşullu Eğitimler için) </w:t>
            </w:r>
          </w:p>
        </w:tc>
        <w:tc>
          <w:tcPr>
            <w:tcW w:w="805" w:type="pct"/>
            <w:shd w:val="clear" w:color="auto" w:fill="FFFF00"/>
            <w:vAlign w:val="center"/>
          </w:tcPr>
          <w:p w14:paraId="72B31473" w14:textId="2B732198" w:rsidR="002E4D63" w:rsidRPr="00AC30DE" w:rsidRDefault="00F9700B" w:rsidP="002E4D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  <w:t xml:space="preserve">1 </w:t>
            </w:r>
            <w:r w:rsidR="008F290C" w:rsidRPr="00AC30D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  <w:t>g</w:t>
            </w:r>
            <w:r w:rsidRPr="00AC30D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  <w:t>ün</w:t>
            </w:r>
            <w:r w:rsidR="007271AF" w:rsidRPr="00AC30D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  <w:t xml:space="preserve"> </w:t>
            </w:r>
          </w:p>
        </w:tc>
      </w:tr>
      <w:tr w:rsidR="008F290C" w:rsidRPr="00AC30DE" w14:paraId="0F4EB74C" w14:textId="77777777" w:rsidTr="003518EB">
        <w:trPr>
          <w:trHeight w:val="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" w:type="pct"/>
            <w:noWrap/>
            <w:vAlign w:val="center"/>
          </w:tcPr>
          <w:p w14:paraId="122DFBA2" w14:textId="59DA8FC3" w:rsidR="00F9700B" w:rsidRPr="00AC30DE" w:rsidRDefault="00F9700B" w:rsidP="002E4D63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1760" w:type="pct"/>
            <w:noWrap/>
            <w:vAlign w:val="center"/>
          </w:tcPr>
          <w:p w14:paraId="091B2E20" w14:textId="167B8170" w:rsidR="00F9700B" w:rsidRPr="00AC30DE" w:rsidRDefault="00F9700B" w:rsidP="002E4D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Belge / Sertifika Basım İşlemi</w:t>
            </w:r>
          </w:p>
        </w:tc>
        <w:tc>
          <w:tcPr>
            <w:tcW w:w="2189" w:type="pct"/>
            <w:vAlign w:val="center"/>
          </w:tcPr>
          <w:p w14:paraId="72C544E8" w14:textId="7C438C6F" w:rsidR="00F9700B" w:rsidRPr="00AC30DE" w:rsidRDefault="00F9700B" w:rsidP="003518EB">
            <w:pPr>
              <w:pStyle w:val="ListeParagraf"/>
              <w:numPr>
                <w:ilvl w:val="0"/>
                <w:numId w:val="8"/>
              </w:numPr>
              <w:ind w:left="3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Basım Tutanağı</w:t>
            </w:r>
          </w:p>
        </w:tc>
        <w:tc>
          <w:tcPr>
            <w:tcW w:w="805" w:type="pct"/>
            <w:shd w:val="clear" w:color="auto" w:fill="FFFF00"/>
            <w:vAlign w:val="center"/>
          </w:tcPr>
          <w:p w14:paraId="14F17CD5" w14:textId="0ED62EEB" w:rsidR="00F9700B" w:rsidRPr="00AC30DE" w:rsidRDefault="00F9700B" w:rsidP="002E4D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  <w:t>7 gün</w:t>
            </w:r>
          </w:p>
        </w:tc>
      </w:tr>
      <w:tr w:rsidR="008F290C" w:rsidRPr="00AC30DE" w14:paraId="2C29AC5D" w14:textId="77777777" w:rsidTr="0035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" w:type="pct"/>
            <w:noWrap/>
            <w:vAlign w:val="center"/>
          </w:tcPr>
          <w:p w14:paraId="1E9517BD" w14:textId="55C63C1B" w:rsidR="00F9700B" w:rsidRPr="00AC30DE" w:rsidRDefault="00F9700B" w:rsidP="002E4D63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1760" w:type="pct"/>
            <w:noWrap/>
            <w:vAlign w:val="center"/>
          </w:tcPr>
          <w:p w14:paraId="58BC6E19" w14:textId="518D63B6" w:rsidR="00F9700B" w:rsidRPr="00AC30DE" w:rsidRDefault="00F9700B" w:rsidP="002E4D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Belge / Sertifika Teslim İşlemi</w:t>
            </w:r>
          </w:p>
        </w:tc>
        <w:tc>
          <w:tcPr>
            <w:tcW w:w="2189" w:type="pct"/>
            <w:vAlign w:val="center"/>
          </w:tcPr>
          <w:p w14:paraId="4FD89703" w14:textId="5722C801" w:rsidR="00F9700B" w:rsidRPr="00AC30DE" w:rsidRDefault="00F9700B" w:rsidP="003518EB">
            <w:pPr>
              <w:pStyle w:val="ListeParagraf"/>
              <w:numPr>
                <w:ilvl w:val="0"/>
                <w:numId w:val="9"/>
              </w:numPr>
              <w:ind w:lef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Kimlik veya Dilekçe</w:t>
            </w:r>
          </w:p>
        </w:tc>
        <w:tc>
          <w:tcPr>
            <w:tcW w:w="805" w:type="pct"/>
            <w:shd w:val="clear" w:color="auto" w:fill="FFFF00"/>
            <w:vAlign w:val="center"/>
          </w:tcPr>
          <w:p w14:paraId="43263770" w14:textId="578852DF" w:rsidR="00F9700B" w:rsidRPr="00AC30DE" w:rsidRDefault="00F9700B" w:rsidP="002E4D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  <w:t>5 dakika</w:t>
            </w:r>
          </w:p>
        </w:tc>
      </w:tr>
      <w:tr w:rsidR="008F290C" w:rsidRPr="00AC30DE" w14:paraId="5F535450" w14:textId="77777777" w:rsidTr="003518EB">
        <w:trPr>
          <w:trHeight w:val="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" w:type="pct"/>
            <w:noWrap/>
            <w:vAlign w:val="center"/>
          </w:tcPr>
          <w:p w14:paraId="302AC05C" w14:textId="1AD664CB" w:rsidR="00F9700B" w:rsidRPr="00AC30DE" w:rsidRDefault="00F9700B" w:rsidP="002E4D63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1760" w:type="pct"/>
            <w:noWrap/>
            <w:vAlign w:val="center"/>
          </w:tcPr>
          <w:p w14:paraId="73224BCE" w14:textId="0823E72C" w:rsidR="00F9700B" w:rsidRPr="00AC30DE" w:rsidRDefault="00F9700B" w:rsidP="002E4D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Eğitim Teklifi Değerlendirme İşlemi</w:t>
            </w:r>
          </w:p>
        </w:tc>
        <w:tc>
          <w:tcPr>
            <w:tcW w:w="2189" w:type="pct"/>
            <w:vAlign w:val="center"/>
          </w:tcPr>
          <w:p w14:paraId="422A75AF" w14:textId="77777777" w:rsidR="00F9700B" w:rsidRPr="00AC30DE" w:rsidRDefault="00F9700B" w:rsidP="003518EB">
            <w:pPr>
              <w:pStyle w:val="ListeParagraf"/>
              <w:numPr>
                <w:ilvl w:val="0"/>
                <w:numId w:val="10"/>
              </w:numPr>
              <w:ind w:left="3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Eğitim Teklif Formu</w:t>
            </w:r>
          </w:p>
          <w:p w14:paraId="05C31B7F" w14:textId="08D2CC12" w:rsidR="00F9700B" w:rsidRPr="00AC30DE" w:rsidRDefault="00F9700B" w:rsidP="003518EB">
            <w:pPr>
              <w:pStyle w:val="ListeParagraf"/>
              <w:numPr>
                <w:ilvl w:val="0"/>
                <w:numId w:val="10"/>
              </w:numPr>
              <w:ind w:left="3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Özgeçmiş</w:t>
            </w:r>
          </w:p>
        </w:tc>
        <w:tc>
          <w:tcPr>
            <w:tcW w:w="805" w:type="pct"/>
            <w:shd w:val="clear" w:color="auto" w:fill="FFFF00"/>
            <w:vAlign w:val="center"/>
          </w:tcPr>
          <w:p w14:paraId="29027BC7" w14:textId="1E5048F7" w:rsidR="00F9700B" w:rsidRPr="00AC30DE" w:rsidRDefault="00F9700B" w:rsidP="002E4D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  <w:t>15 gün</w:t>
            </w:r>
          </w:p>
        </w:tc>
      </w:tr>
      <w:tr w:rsidR="008F290C" w:rsidRPr="00AC30DE" w14:paraId="4EAC7AD2" w14:textId="77777777" w:rsidTr="0035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" w:type="pct"/>
            <w:noWrap/>
            <w:vAlign w:val="center"/>
          </w:tcPr>
          <w:p w14:paraId="4449748F" w14:textId="49F0BCC7" w:rsidR="00CE1C35" w:rsidRPr="00AC30DE" w:rsidRDefault="00CE1C35" w:rsidP="002E4D63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1760" w:type="pct"/>
            <w:noWrap/>
            <w:vAlign w:val="center"/>
          </w:tcPr>
          <w:p w14:paraId="51095B9A" w14:textId="3A12CF91" w:rsidR="00CE1C35" w:rsidRPr="00AC30DE" w:rsidRDefault="00CE1C35" w:rsidP="002E4D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Eğitim İsteği Değerlendirme İşlemi</w:t>
            </w:r>
          </w:p>
        </w:tc>
        <w:tc>
          <w:tcPr>
            <w:tcW w:w="2189" w:type="pct"/>
            <w:vAlign w:val="center"/>
          </w:tcPr>
          <w:p w14:paraId="6F0C11FD" w14:textId="748B8102" w:rsidR="00CE1C35" w:rsidRPr="00AC30DE" w:rsidRDefault="00CE1C35" w:rsidP="003518EB">
            <w:pPr>
              <w:pStyle w:val="ListeParagraf"/>
              <w:numPr>
                <w:ilvl w:val="0"/>
                <w:numId w:val="11"/>
              </w:numPr>
              <w:ind w:lef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Eğitim Talep Formu</w:t>
            </w:r>
          </w:p>
        </w:tc>
        <w:tc>
          <w:tcPr>
            <w:tcW w:w="805" w:type="pct"/>
            <w:shd w:val="clear" w:color="auto" w:fill="FFFF00"/>
            <w:vAlign w:val="center"/>
          </w:tcPr>
          <w:p w14:paraId="3D1AF818" w14:textId="42301A07" w:rsidR="00CE1C35" w:rsidRPr="00AC30DE" w:rsidRDefault="00CE1C35" w:rsidP="002E4D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  <w:t>15 gün</w:t>
            </w:r>
          </w:p>
        </w:tc>
      </w:tr>
      <w:tr w:rsidR="008F290C" w:rsidRPr="00AC30DE" w14:paraId="1958CEFC" w14:textId="77777777" w:rsidTr="003518EB">
        <w:trPr>
          <w:trHeight w:val="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" w:type="pct"/>
            <w:noWrap/>
            <w:vAlign w:val="center"/>
          </w:tcPr>
          <w:p w14:paraId="7D334D68" w14:textId="7F096179" w:rsidR="00CE1C35" w:rsidRPr="00AC30DE" w:rsidRDefault="00CE1C35" w:rsidP="002E4D63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7</w:t>
            </w:r>
          </w:p>
        </w:tc>
        <w:tc>
          <w:tcPr>
            <w:tcW w:w="1760" w:type="pct"/>
            <w:noWrap/>
            <w:vAlign w:val="center"/>
          </w:tcPr>
          <w:p w14:paraId="342D8060" w14:textId="76EE5B8B" w:rsidR="00CE1C35" w:rsidRPr="00AC30DE" w:rsidRDefault="00CE1C35" w:rsidP="002E4D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Ücret İade İşlemi</w:t>
            </w:r>
          </w:p>
        </w:tc>
        <w:tc>
          <w:tcPr>
            <w:tcW w:w="2189" w:type="pct"/>
            <w:vAlign w:val="center"/>
          </w:tcPr>
          <w:p w14:paraId="63617B0C" w14:textId="77777777" w:rsidR="00CE1C35" w:rsidRPr="00AC30DE" w:rsidRDefault="00CE1C35" w:rsidP="003518EB">
            <w:pPr>
              <w:pStyle w:val="ListeParagraf"/>
              <w:numPr>
                <w:ilvl w:val="0"/>
                <w:numId w:val="12"/>
              </w:numPr>
              <w:ind w:left="3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 xml:space="preserve">Dilekçe </w:t>
            </w:r>
          </w:p>
          <w:p w14:paraId="466C11F2" w14:textId="77777777" w:rsidR="00CE1C35" w:rsidRPr="00AC30DE" w:rsidRDefault="00CE1C35" w:rsidP="003518EB">
            <w:pPr>
              <w:pStyle w:val="ListeParagraf"/>
              <w:numPr>
                <w:ilvl w:val="0"/>
                <w:numId w:val="12"/>
              </w:numPr>
              <w:ind w:left="3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 xml:space="preserve">Kimlik Fotokopisi </w:t>
            </w:r>
          </w:p>
          <w:p w14:paraId="50A2A470" w14:textId="10812B70" w:rsidR="00CE1C35" w:rsidRPr="00AC30DE" w:rsidRDefault="00CE1C35" w:rsidP="003518EB">
            <w:pPr>
              <w:pStyle w:val="ListeParagraf"/>
              <w:numPr>
                <w:ilvl w:val="0"/>
                <w:numId w:val="12"/>
              </w:numPr>
              <w:ind w:left="3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Ödeme Belgesi</w:t>
            </w:r>
          </w:p>
        </w:tc>
        <w:tc>
          <w:tcPr>
            <w:tcW w:w="805" w:type="pct"/>
            <w:shd w:val="clear" w:color="auto" w:fill="FFFF00"/>
            <w:vAlign w:val="center"/>
          </w:tcPr>
          <w:p w14:paraId="0A8B340F" w14:textId="544D7C59" w:rsidR="00CE1C35" w:rsidRPr="00AC30DE" w:rsidRDefault="00CE1C35" w:rsidP="002E4D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  <w:t>15 gün</w:t>
            </w:r>
          </w:p>
        </w:tc>
      </w:tr>
      <w:tr w:rsidR="008F290C" w:rsidRPr="00AC30DE" w14:paraId="0FB32759" w14:textId="77777777" w:rsidTr="0035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" w:type="pct"/>
            <w:noWrap/>
            <w:vAlign w:val="center"/>
          </w:tcPr>
          <w:p w14:paraId="722B6C65" w14:textId="12CF4E11" w:rsidR="00CE1C35" w:rsidRPr="00AC30DE" w:rsidRDefault="00CE1C35" w:rsidP="002E4D63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8</w:t>
            </w:r>
          </w:p>
        </w:tc>
        <w:tc>
          <w:tcPr>
            <w:tcW w:w="1760" w:type="pct"/>
            <w:noWrap/>
            <w:vAlign w:val="center"/>
          </w:tcPr>
          <w:p w14:paraId="06EA5096" w14:textId="2A93209B" w:rsidR="00CE1C35" w:rsidRPr="00AC30DE" w:rsidRDefault="00CE1C35" w:rsidP="002E4D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Ek Ödeme İşlemi</w:t>
            </w:r>
          </w:p>
        </w:tc>
        <w:tc>
          <w:tcPr>
            <w:tcW w:w="2189" w:type="pct"/>
            <w:vAlign w:val="center"/>
          </w:tcPr>
          <w:p w14:paraId="66224190" w14:textId="570C93D9" w:rsidR="00CE1C35" w:rsidRPr="00AC30DE" w:rsidRDefault="00CE1C35" w:rsidP="003518EB">
            <w:pPr>
              <w:pStyle w:val="ListeParagraf"/>
              <w:numPr>
                <w:ilvl w:val="0"/>
                <w:numId w:val="13"/>
              </w:numPr>
              <w:ind w:lef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Eğitim Görevi Gerçekleştirme Belgesi</w:t>
            </w:r>
          </w:p>
        </w:tc>
        <w:tc>
          <w:tcPr>
            <w:tcW w:w="805" w:type="pct"/>
            <w:shd w:val="clear" w:color="auto" w:fill="FFFF00"/>
            <w:vAlign w:val="center"/>
          </w:tcPr>
          <w:p w14:paraId="4B3A1E8F" w14:textId="7E51BCF5" w:rsidR="00CE1C35" w:rsidRPr="00AC30DE" w:rsidRDefault="00CE1C35" w:rsidP="002E4D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  <w:t>15 gün</w:t>
            </w:r>
          </w:p>
        </w:tc>
      </w:tr>
      <w:tr w:rsidR="008F290C" w:rsidRPr="00AC30DE" w14:paraId="52B0BB9C" w14:textId="77777777" w:rsidTr="003518EB">
        <w:trPr>
          <w:trHeight w:val="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" w:type="pct"/>
            <w:noWrap/>
            <w:vAlign w:val="center"/>
          </w:tcPr>
          <w:p w14:paraId="77817EE8" w14:textId="611A3439" w:rsidR="00CE1C35" w:rsidRPr="00AC30DE" w:rsidRDefault="00CE1C35" w:rsidP="002E4D63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9</w:t>
            </w:r>
          </w:p>
        </w:tc>
        <w:tc>
          <w:tcPr>
            <w:tcW w:w="1760" w:type="pct"/>
            <w:noWrap/>
            <w:vAlign w:val="center"/>
          </w:tcPr>
          <w:p w14:paraId="3DEE7368" w14:textId="1C62BF36" w:rsidR="00CE1C35" w:rsidRPr="00AC30DE" w:rsidRDefault="00CE1C35" w:rsidP="002E4D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Bilgi Edinme</w:t>
            </w:r>
          </w:p>
        </w:tc>
        <w:tc>
          <w:tcPr>
            <w:tcW w:w="2189" w:type="pct"/>
            <w:vAlign w:val="center"/>
          </w:tcPr>
          <w:p w14:paraId="7FCE309F" w14:textId="62047FDE" w:rsidR="00CE1C35" w:rsidRPr="00AC30DE" w:rsidRDefault="00CE1C35" w:rsidP="003518EB">
            <w:pPr>
              <w:pStyle w:val="ListeParagraf"/>
              <w:numPr>
                <w:ilvl w:val="0"/>
                <w:numId w:val="14"/>
              </w:numPr>
              <w:ind w:left="3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Konuya İlişkin Dilekçe</w:t>
            </w:r>
          </w:p>
        </w:tc>
        <w:tc>
          <w:tcPr>
            <w:tcW w:w="805" w:type="pct"/>
            <w:shd w:val="clear" w:color="auto" w:fill="FFFF00"/>
            <w:vAlign w:val="center"/>
          </w:tcPr>
          <w:p w14:paraId="242C4DC8" w14:textId="2E92A3F8" w:rsidR="00CE1C35" w:rsidRPr="00AC30DE" w:rsidRDefault="00CE1C35" w:rsidP="002E4D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  <w:t>15 gün</w:t>
            </w:r>
          </w:p>
        </w:tc>
      </w:tr>
      <w:tr w:rsidR="008F290C" w:rsidRPr="00AC30DE" w14:paraId="1C0958E2" w14:textId="77777777" w:rsidTr="0035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" w:type="pct"/>
            <w:noWrap/>
            <w:vAlign w:val="center"/>
          </w:tcPr>
          <w:p w14:paraId="00A255ED" w14:textId="789F1391" w:rsidR="008F290C" w:rsidRPr="00AC30DE" w:rsidRDefault="008E7199" w:rsidP="008F290C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10</w:t>
            </w:r>
          </w:p>
        </w:tc>
        <w:tc>
          <w:tcPr>
            <w:tcW w:w="1760" w:type="pct"/>
            <w:noWrap/>
            <w:vAlign w:val="center"/>
          </w:tcPr>
          <w:p w14:paraId="70ABCC97" w14:textId="77777777" w:rsidR="008F290C" w:rsidRPr="00AC30DE" w:rsidRDefault="008F290C" w:rsidP="008F29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Fatura Kesim İşlemi</w:t>
            </w:r>
          </w:p>
          <w:p w14:paraId="6EC70588" w14:textId="09D4B9D7" w:rsidR="008F290C" w:rsidRPr="00AC30DE" w:rsidRDefault="008F290C" w:rsidP="008F29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(Eğitim Tamamlandıktan sonra)</w:t>
            </w:r>
          </w:p>
        </w:tc>
        <w:tc>
          <w:tcPr>
            <w:tcW w:w="2189" w:type="pct"/>
            <w:vAlign w:val="center"/>
          </w:tcPr>
          <w:p w14:paraId="642C15F0" w14:textId="40EA1FAF" w:rsidR="008F290C" w:rsidRPr="00AC30DE" w:rsidRDefault="008F290C" w:rsidP="003518EB">
            <w:pPr>
              <w:pStyle w:val="ListeParagraf"/>
              <w:numPr>
                <w:ilvl w:val="0"/>
                <w:numId w:val="19"/>
              </w:numPr>
              <w:ind w:lef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Matbu Fatura</w:t>
            </w:r>
          </w:p>
        </w:tc>
        <w:tc>
          <w:tcPr>
            <w:tcW w:w="805" w:type="pct"/>
            <w:shd w:val="clear" w:color="auto" w:fill="FFFF00"/>
            <w:vAlign w:val="center"/>
          </w:tcPr>
          <w:p w14:paraId="0A528D74" w14:textId="70CE475A" w:rsidR="008F290C" w:rsidRPr="00AC30DE" w:rsidRDefault="008F290C" w:rsidP="008F290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  <w:t>1 gün</w:t>
            </w:r>
          </w:p>
        </w:tc>
      </w:tr>
      <w:tr w:rsidR="008F290C" w:rsidRPr="00AC30DE" w14:paraId="4E78F392" w14:textId="77777777" w:rsidTr="003518EB">
        <w:trPr>
          <w:trHeight w:val="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" w:type="pct"/>
            <w:noWrap/>
            <w:vAlign w:val="center"/>
          </w:tcPr>
          <w:p w14:paraId="577C3E90" w14:textId="72F01410" w:rsidR="008F290C" w:rsidRPr="00AC30DE" w:rsidRDefault="008E7199" w:rsidP="008F290C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11</w:t>
            </w:r>
          </w:p>
        </w:tc>
        <w:tc>
          <w:tcPr>
            <w:tcW w:w="1760" w:type="pct"/>
            <w:noWrap/>
            <w:vAlign w:val="center"/>
          </w:tcPr>
          <w:p w14:paraId="54790A08" w14:textId="34942C2D" w:rsidR="008F290C" w:rsidRPr="00AC30DE" w:rsidRDefault="008F290C" w:rsidP="008F2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KDV Tahakkuku</w:t>
            </w:r>
          </w:p>
        </w:tc>
        <w:tc>
          <w:tcPr>
            <w:tcW w:w="2189" w:type="pct"/>
            <w:vAlign w:val="center"/>
          </w:tcPr>
          <w:p w14:paraId="336F8427" w14:textId="77777777" w:rsidR="008F290C" w:rsidRPr="00AC30DE" w:rsidRDefault="008F290C" w:rsidP="003518EB">
            <w:pPr>
              <w:pStyle w:val="ListeParagraf"/>
              <w:numPr>
                <w:ilvl w:val="0"/>
                <w:numId w:val="20"/>
              </w:numPr>
              <w:ind w:left="3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Mizan</w:t>
            </w:r>
          </w:p>
          <w:p w14:paraId="4282A814" w14:textId="582DA2C9" w:rsidR="008F290C" w:rsidRPr="00AC30DE" w:rsidRDefault="008F290C" w:rsidP="003518EB">
            <w:pPr>
              <w:pStyle w:val="ListeParagraf"/>
              <w:numPr>
                <w:ilvl w:val="0"/>
                <w:numId w:val="19"/>
              </w:numPr>
              <w:ind w:left="3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Muhasebe işlem fişi</w:t>
            </w:r>
          </w:p>
        </w:tc>
        <w:tc>
          <w:tcPr>
            <w:tcW w:w="805" w:type="pct"/>
            <w:shd w:val="clear" w:color="auto" w:fill="FFFF00"/>
            <w:vAlign w:val="center"/>
          </w:tcPr>
          <w:p w14:paraId="2976D292" w14:textId="69CAD1F5" w:rsidR="008F290C" w:rsidRPr="00AC30DE" w:rsidRDefault="008F290C" w:rsidP="008F290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  <w:t>5 gün</w:t>
            </w:r>
          </w:p>
        </w:tc>
      </w:tr>
      <w:tr w:rsidR="008F290C" w:rsidRPr="00AC30DE" w14:paraId="214BF44D" w14:textId="77777777" w:rsidTr="0035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" w:type="pct"/>
            <w:noWrap/>
            <w:vAlign w:val="center"/>
          </w:tcPr>
          <w:p w14:paraId="2BA08061" w14:textId="21FECDEC" w:rsidR="008F290C" w:rsidRPr="00AC30DE" w:rsidRDefault="008E7199" w:rsidP="008F290C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12</w:t>
            </w:r>
          </w:p>
        </w:tc>
        <w:tc>
          <w:tcPr>
            <w:tcW w:w="1760" w:type="pct"/>
            <w:noWrap/>
            <w:vAlign w:val="center"/>
          </w:tcPr>
          <w:p w14:paraId="4769E09B" w14:textId="2866B5B5" w:rsidR="008F290C" w:rsidRPr="00AC30DE" w:rsidRDefault="008F290C" w:rsidP="008F29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Hazine hisse payı ödemesi</w:t>
            </w:r>
          </w:p>
        </w:tc>
        <w:tc>
          <w:tcPr>
            <w:tcW w:w="2189" w:type="pct"/>
            <w:vAlign w:val="center"/>
          </w:tcPr>
          <w:p w14:paraId="68A00A8F" w14:textId="77777777" w:rsidR="008F290C" w:rsidRPr="00AC30DE" w:rsidRDefault="008F290C" w:rsidP="003518EB">
            <w:pPr>
              <w:pStyle w:val="ListeParagraf"/>
              <w:numPr>
                <w:ilvl w:val="0"/>
                <w:numId w:val="18"/>
              </w:numPr>
              <w:ind w:lef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Hazine hissesi hesaplama cetveli</w:t>
            </w:r>
          </w:p>
          <w:p w14:paraId="43DA6C35" w14:textId="5EC1FE2B" w:rsidR="008F290C" w:rsidRPr="00AC30DE" w:rsidRDefault="008F290C" w:rsidP="003518EB">
            <w:pPr>
              <w:pStyle w:val="ListeParagraf"/>
              <w:numPr>
                <w:ilvl w:val="0"/>
                <w:numId w:val="18"/>
              </w:numPr>
              <w:ind w:lef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Ödeme Emri Belgesi</w:t>
            </w:r>
          </w:p>
        </w:tc>
        <w:tc>
          <w:tcPr>
            <w:tcW w:w="805" w:type="pct"/>
            <w:shd w:val="clear" w:color="auto" w:fill="FFFF00"/>
            <w:vAlign w:val="center"/>
          </w:tcPr>
          <w:p w14:paraId="2D75F530" w14:textId="0C557E7D" w:rsidR="008F290C" w:rsidRPr="00AC30DE" w:rsidRDefault="008F290C" w:rsidP="008F290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  <w:t>7 gün</w:t>
            </w:r>
          </w:p>
        </w:tc>
      </w:tr>
      <w:tr w:rsidR="008F290C" w:rsidRPr="00AC30DE" w14:paraId="44A493D6" w14:textId="77777777" w:rsidTr="003518EB">
        <w:trPr>
          <w:trHeight w:val="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" w:type="pct"/>
            <w:noWrap/>
            <w:vAlign w:val="center"/>
          </w:tcPr>
          <w:p w14:paraId="474E51BA" w14:textId="6497D051" w:rsidR="008F290C" w:rsidRPr="00AC30DE" w:rsidRDefault="008E7199" w:rsidP="002E4D63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13</w:t>
            </w:r>
          </w:p>
        </w:tc>
        <w:tc>
          <w:tcPr>
            <w:tcW w:w="1760" w:type="pct"/>
            <w:noWrap/>
            <w:vAlign w:val="center"/>
          </w:tcPr>
          <w:p w14:paraId="22A22091" w14:textId="375DE7A9" w:rsidR="008F290C" w:rsidRPr="00AC30DE" w:rsidRDefault="008F290C" w:rsidP="002E4D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Bilimsel Araştırmalar Proje payı Ödemesi</w:t>
            </w:r>
          </w:p>
        </w:tc>
        <w:tc>
          <w:tcPr>
            <w:tcW w:w="2189" w:type="pct"/>
            <w:vAlign w:val="center"/>
          </w:tcPr>
          <w:p w14:paraId="5AC36FEF" w14:textId="0BF20F1E" w:rsidR="008F290C" w:rsidRPr="00AC30DE" w:rsidRDefault="008F290C" w:rsidP="003518EB">
            <w:pPr>
              <w:pStyle w:val="ListeParagraf"/>
              <w:numPr>
                <w:ilvl w:val="0"/>
                <w:numId w:val="21"/>
              </w:numPr>
              <w:ind w:left="3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Bilimsel Araştırmalar Proje payı</w:t>
            </w:r>
            <w:r w:rsidR="00097149"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 xml:space="preserve"> </w:t>
            </w: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hesaplama cetveli</w:t>
            </w:r>
          </w:p>
          <w:p w14:paraId="40C825E7" w14:textId="33F74406" w:rsidR="008F290C" w:rsidRPr="00AC30DE" w:rsidRDefault="008F290C" w:rsidP="003518EB">
            <w:pPr>
              <w:pStyle w:val="ListeParagraf"/>
              <w:numPr>
                <w:ilvl w:val="0"/>
                <w:numId w:val="21"/>
              </w:numPr>
              <w:ind w:left="3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Ödeme Emri Belgesi</w:t>
            </w:r>
          </w:p>
        </w:tc>
        <w:tc>
          <w:tcPr>
            <w:tcW w:w="805" w:type="pct"/>
            <w:shd w:val="clear" w:color="auto" w:fill="FFFF00"/>
            <w:vAlign w:val="center"/>
          </w:tcPr>
          <w:p w14:paraId="5962F6D8" w14:textId="6E9F59CE" w:rsidR="008F290C" w:rsidRPr="00AC30DE" w:rsidRDefault="008F290C" w:rsidP="002E4D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  <w:t>7 gün</w:t>
            </w:r>
          </w:p>
        </w:tc>
      </w:tr>
      <w:tr w:rsidR="008F290C" w:rsidRPr="00AC30DE" w14:paraId="5577AB39" w14:textId="77777777" w:rsidTr="0035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" w:type="pct"/>
            <w:noWrap/>
            <w:vAlign w:val="center"/>
          </w:tcPr>
          <w:p w14:paraId="1927E21A" w14:textId="6880FB1D" w:rsidR="008F290C" w:rsidRPr="00AC30DE" w:rsidRDefault="008E7199" w:rsidP="002E4D63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14</w:t>
            </w:r>
          </w:p>
        </w:tc>
        <w:tc>
          <w:tcPr>
            <w:tcW w:w="1760" w:type="pct"/>
            <w:noWrap/>
            <w:vAlign w:val="center"/>
          </w:tcPr>
          <w:p w14:paraId="57AD894D" w14:textId="77777777" w:rsidR="008E7199" w:rsidRPr="00AC30DE" w:rsidRDefault="008E7199" w:rsidP="002E4D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 xml:space="preserve">Katkı paylarının Ödemesi </w:t>
            </w:r>
          </w:p>
          <w:p w14:paraId="2A19B34C" w14:textId="62B5132D" w:rsidR="008F290C" w:rsidRPr="00AC30DE" w:rsidRDefault="008E7199" w:rsidP="002E4D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(Hizmet Tamamlandıktan Sonra)</w:t>
            </w:r>
          </w:p>
        </w:tc>
        <w:tc>
          <w:tcPr>
            <w:tcW w:w="2189" w:type="pct"/>
            <w:vAlign w:val="center"/>
          </w:tcPr>
          <w:p w14:paraId="134EF63B" w14:textId="757B1E5B" w:rsidR="008E7199" w:rsidRPr="00AC30DE" w:rsidRDefault="008E7199" w:rsidP="003518EB">
            <w:pPr>
              <w:pStyle w:val="ListeParagraf"/>
              <w:numPr>
                <w:ilvl w:val="0"/>
                <w:numId w:val="22"/>
              </w:numPr>
              <w:ind w:lef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Yönetim Kurulu Kararı</w:t>
            </w:r>
          </w:p>
          <w:p w14:paraId="5748F306" w14:textId="04E27046" w:rsidR="008E7199" w:rsidRPr="00AC30DE" w:rsidRDefault="008E7199" w:rsidP="003518EB">
            <w:pPr>
              <w:pStyle w:val="ListeParagraf"/>
              <w:numPr>
                <w:ilvl w:val="0"/>
                <w:numId w:val="22"/>
              </w:numPr>
              <w:ind w:lef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Gelir listesi</w:t>
            </w:r>
          </w:p>
          <w:p w14:paraId="042D6BDB" w14:textId="731F706F" w:rsidR="008E7199" w:rsidRPr="00AC30DE" w:rsidRDefault="008E7199" w:rsidP="003518EB">
            <w:pPr>
              <w:pStyle w:val="ListeParagraf"/>
              <w:numPr>
                <w:ilvl w:val="0"/>
                <w:numId w:val="22"/>
              </w:numPr>
              <w:ind w:lef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Ders Programı ve Saatler</w:t>
            </w:r>
          </w:p>
          <w:p w14:paraId="24A012DC" w14:textId="6C9E62E5" w:rsidR="008E7199" w:rsidRPr="00AC30DE" w:rsidRDefault="008E7199" w:rsidP="003518EB">
            <w:pPr>
              <w:pStyle w:val="ListeParagraf"/>
              <w:numPr>
                <w:ilvl w:val="0"/>
                <w:numId w:val="22"/>
              </w:numPr>
              <w:ind w:lef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Personel dağıtım listesi</w:t>
            </w:r>
          </w:p>
          <w:p w14:paraId="2C00480E" w14:textId="542748F6" w:rsidR="008E7199" w:rsidRPr="00AC30DE" w:rsidRDefault="008E7199" w:rsidP="003518EB">
            <w:pPr>
              <w:pStyle w:val="ListeParagraf"/>
              <w:numPr>
                <w:ilvl w:val="0"/>
                <w:numId w:val="22"/>
              </w:numPr>
              <w:ind w:lef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Çeşitli ödemeler bordrosu</w:t>
            </w:r>
          </w:p>
          <w:p w14:paraId="21D91B87" w14:textId="27E36AB6" w:rsidR="008E7199" w:rsidRPr="00AC30DE" w:rsidRDefault="008E7199" w:rsidP="003518EB">
            <w:pPr>
              <w:pStyle w:val="ListeParagraf"/>
              <w:numPr>
                <w:ilvl w:val="0"/>
                <w:numId w:val="22"/>
              </w:numPr>
              <w:ind w:lef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Banka listesi</w:t>
            </w:r>
          </w:p>
          <w:p w14:paraId="370038C3" w14:textId="39F87F23" w:rsidR="008F290C" w:rsidRPr="00AC30DE" w:rsidRDefault="008E7199" w:rsidP="003518EB">
            <w:pPr>
              <w:pStyle w:val="ListeParagraf"/>
              <w:numPr>
                <w:ilvl w:val="0"/>
                <w:numId w:val="22"/>
              </w:numPr>
              <w:ind w:lef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Ödeme Emri Belgesi</w:t>
            </w:r>
          </w:p>
        </w:tc>
        <w:tc>
          <w:tcPr>
            <w:tcW w:w="805" w:type="pct"/>
            <w:shd w:val="clear" w:color="auto" w:fill="FFFF00"/>
            <w:vAlign w:val="center"/>
          </w:tcPr>
          <w:p w14:paraId="1E8E55A0" w14:textId="72B27CD5" w:rsidR="008F290C" w:rsidRPr="00AC30DE" w:rsidRDefault="008E7199" w:rsidP="002E4D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  <w:t>7 gün</w:t>
            </w:r>
          </w:p>
        </w:tc>
      </w:tr>
      <w:tr w:rsidR="008F290C" w:rsidRPr="00AC30DE" w14:paraId="4016A77B" w14:textId="77777777" w:rsidTr="003518EB">
        <w:trPr>
          <w:trHeight w:val="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" w:type="pct"/>
            <w:noWrap/>
            <w:vAlign w:val="center"/>
          </w:tcPr>
          <w:p w14:paraId="596BB6C6" w14:textId="0DCCBE56" w:rsidR="00CE1C35" w:rsidRPr="00AC30DE" w:rsidRDefault="00CE1C35" w:rsidP="002E4D63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1</w:t>
            </w:r>
            <w:r w:rsidR="008E7199"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1760" w:type="pct"/>
            <w:noWrap/>
            <w:vAlign w:val="center"/>
          </w:tcPr>
          <w:p w14:paraId="144FAA11" w14:textId="10C57649" w:rsidR="00CE1C35" w:rsidRPr="00AC30DE" w:rsidRDefault="00CE1C35" w:rsidP="002E4D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Diğer İşlemler</w:t>
            </w:r>
          </w:p>
        </w:tc>
        <w:tc>
          <w:tcPr>
            <w:tcW w:w="2189" w:type="pct"/>
            <w:vAlign w:val="center"/>
          </w:tcPr>
          <w:p w14:paraId="5C4D657C" w14:textId="77777777" w:rsidR="00CE1C35" w:rsidRPr="00AC30DE" w:rsidRDefault="00CE1C35" w:rsidP="003518EB">
            <w:pPr>
              <w:pStyle w:val="ListeParagraf"/>
              <w:numPr>
                <w:ilvl w:val="0"/>
                <w:numId w:val="15"/>
              </w:numPr>
              <w:ind w:left="3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İlgili Yönetmelik ve Kanun Hükümleri</w:t>
            </w:r>
          </w:p>
          <w:p w14:paraId="4F3C0360" w14:textId="5C4EF658" w:rsidR="00CE1C35" w:rsidRPr="00AC30DE" w:rsidRDefault="00CE1C35" w:rsidP="003518EB">
            <w:pPr>
              <w:pStyle w:val="ListeParagraf"/>
              <w:numPr>
                <w:ilvl w:val="0"/>
                <w:numId w:val="15"/>
              </w:numPr>
              <w:ind w:left="3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 xml:space="preserve">Resmi Yazı  </w:t>
            </w:r>
          </w:p>
        </w:tc>
        <w:tc>
          <w:tcPr>
            <w:tcW w:w="805" w:type="pct"/>
            <w:shd w:val="clear" w:color="auto" w:fill="FFFF00"/>
            <w:vAlign w:val="center"/>
          </w:tcPr>
          <w:p w14:paraId="4C5A525D" w14:textId="0EC216AD" w:rsidR="00CE1C35" w:rsidRPr="00AC30DE" w:rsidRDefault="00CE1C35" w:rsidP="002E4D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  <w:t>15 gün</w:t>
            </w:r>
          </w:p>
        </w:tc>
      </w:tr>
    </w:tbl>
    <w:p w14:paraId="38E40190" w14:textId="77777777" w:rsidR="005A1C94" w:rsidRDefault="005A1C94" w:rsidP="005A1C94">
      <w:pPr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62FA0036" w14:textId="0552145E" w:rsidR="001A43A0" w:rsidRPr="005A1C94" w:rsidRDefault="005A1C94" w:rsidP="005A1C94">
      <w:pPr>
        <w:spacing w:after="0" w:line="240" w:lineRule="auto"/>
        <w:ind w:firstLine="708"/>
        <w:jc w:val="both"/>
        <w:rPr>
          <w:rFonts w:ascii="Arial" w:hAnsi="Arial" w:cs="Arial"/>
          <w:b/>
          <w:bCs/>
        </w:rPr>
      </w:pPr>
      <w:r w:rsidRPr="005A1C94">
        <w:rPr>
          <w:rFonts w:ascii="Arial" w:hAnsi="Arial" w:cs="Arial"/>
          <w:b/>
          <w:bCs/>
        </w:rPr>
        <w:t>Başvuru esnasında yukarıda belirtilen belgelerin dışında belge istenilmesi veya başvuru eksiksiz belge ile yapıldığı halde, hizmetin belirtilen sürede tamamlanmaması durumunda ilk müracaat yerine ya da ikinci müracaat yerine başvurunuz.</w:t>
      </w:r>
    </w:p>
    <w:p w14:paraId="4F09C71A" w14:textId="77777777" w:rsidR="005A1C94" w:rsidRPr="005A1C94" w:rsidRDefault="005A1C94" w:rsidP="005A1C94">
      <w:pPr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4110"/>
        <w:gridCol w:w="993"/>
        <w:gridCol w:w="4365"/>
      </w:tblGrid>
      <w:tr w:rsidR="005A1C94" w:rsidRPr="005A1C94" w14:paraId="44D42C5F" w14:textId="77777777" w:rsidTr="005A1C94">
        <w:tc>
          <w:tcPr>
            <w:tcW w:w="5098" w:type="dxa"/>
            <w:gridSpan w:val="2"/>
            <w:shd w:val="clear" w:color="auto" w:fill="FFC000"/>
          </w:tcPr>
          <w:p w14:paraId="38D21971" w14:textId="51435AEE" w:rsidR="005A1C94" w:rsidRPr="005A1C94" w:rsidRDefault="005A1C94" w:rsidP="005A1C9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1C94">
              <w:rPr>
                <w:rFonts w:ascii="Arial" w:hAnsi="Arial" w:cs="Arial"/>
                <w:b/>
                <w:bCs/>
                <w:sz w:val="18"/>
                <w:szCs w:val="18"/>
              </w:rPr>
              <w:t>İlk Müracaat Yeri</w:t>
            </w:r>
          </w:p>
        </w:tc>
        <w:tc>
          <w:tcPr>
            <w:tcW w:w="5358" w:type="dxa"/>
            <w:gridSpan w:val="2"/>
            <w:shd w:val="clear" w:color="auto" w:fill="FFC000"/>
          </w:tcPr>
          <w:p w14:paraId="639ACDC0" w14:textId="1052BDAD" w:rsidR="005A1C94" w:rsidRPr="005A1C94" w:rsidRDefault="005A1C94" w:rsidP="005A1C9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1C94">
              <w:rPr>
                <w:rFonts w:ascii="Arial" w:hAnsi="Arial" w:cs="Arial"/>
                <w:b/>
                <w:bCs/>
                <w:sz w:val="18"/>
                <w:szCs w:val="18"/>
              </w:rPr>
              <w:t>İkinci Müracaat Yeri</w:t>
            </w:r>
          </w:p>
        </w:tc>
      </w:tr>
      <w:tr w:rsidR="00CE1C35" w:rsidRPr="005A1C94" w14:paraId="7AC98990" w14:textId="77777777" w:rsidTr="005A1C94">
        <w:trPr>
          <w:trHeight w:val="34"/>
        </w:trPr>
        <w:tc>
          <w:tcPr>
            <w:tcW w:w="988" w:type="dxa"/>
          </w:tcPr>
          <w:p w14:paraId="3F1C5258" w14:textId="39FDD8D7" w:rsidR="00CE1C35" w:rsidRPr="005A1C94" w:rsidRDefault="00CE1C35" w:rsidP="00CE1C35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1C94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İsim                    </w:t>
            </w:r>
          </w:p>
        </w:tc>
        <w:tc>
          <w:tcPr>
            <w:tcW w:w="4110" w:type="dxa"/>
          </w:tcPr>
          <w:p w14:paraId="3C8FCCD7" w14:textId="42465AB1" w:rsidR="00CE1C35" w:rsidRPr="005A1C94" w:rsidRDefault="00CE1C35" w:rsidP="00CE1C3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evin Nazmiye KALFA</w:t>
            </w:r>
          </w:p>
        </w:tc>
        <w:tc>
          <w:tcPr>
            <w:tcW w:w="993" w:type="dxa"/>
          </w:tcPr>
          <w:p w14:paraId="73B229E5" w14:textId="4FFA7DFD" w:rsidR="00CE1C35" w:rsidRPr="005A1C94" w:rsidRDefault="00CE1C35" w:rsidP="00CE1C35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1C94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İsim                    </w:t>
            </w:r>
          </w:p>
        </w:tc>
        <w:tc>
          <w:tcPr>
            <w:tcW w:w="4365" w:type="dxa"/>
          </w:tcPr>
          <w:p w14:paraId="1AB70863" w14:textId="4AF9B366" w:rsidR="00CE1C35" w:rsidRPr="005A1C94" w:rsidRDefault="00CE1C35" w:rsidP="00CE1C3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Kadir OLCAY</w:t>
            </w:r>
          </w:p>
        </w:tc>
      </w:tr>
      <w:tr w:rsidR="00CE1C35" w:rsidRPr="005A1C94" w14:paraId="77C3F0D9" w14:textId="77777777" w:rsidTr="005A1C94">
        <w:trPr>
          <w:trHeight w:val="34"/>
        </w:trPr>
        <w:tc>
          <w:tcPr>
            <w:tcW w:w="988" w:type="dxa"/>
          </w:tcPr>
          <w:p w14:paraId="5B8D802B" w14:textId="134956F1" w:rsidR="00CE1C35" w:rsidRPr="005A1C94" w:rsidRDefault="00CE1C35" w:rsidP="00CE1C35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1C94">
              <w:rPr>
                <w:rFonts w:ascii="Arial" w:hAnsi="Arial" w:cs="Arial"/>
                <w:b/>
                <w:bCs/>
                <w:sz w:val="18"/>
                <w:szCs w:val="18"/>
              </w:rPr>
              <w:t>Unvan</w:t>
            </w:r>
          </w:p>
        </w:tc>
        <w:tc>
          <w:tcPr>
            <w:tcW w:w="4110" w:type="dxa"/>
          </w:tcPr>
          <w:p w14:paraId="5E7AE229" w14:textId="659418BC" w:rsidR="00CE1C35" w:rsidRPr="005A1C94" w:rsidRDefault="00CE1C35" w:rsidP="00CE1C3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Şube Müdürü</w:t>
            </w:r>
          </w:p>
        </w:tc>
        <w:tc>
          <w:tcPr>
            <w:tcW w:w="993" w:type="dxa"/>
          </w:tcPr>
          <w:p w14:paraId="2B43385B" w14:textId="57C03943" w:rsidR="00CE1C35" w:rsidRPr="005A1C94" w:rsidRDefault="00CE1C35" w:rsidP="00CE1C35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1C94">
              <w:rPr>
                <w:rFonts w:ascii="Arial" w:hAnsi="Arial" w:cs="Arial"/>
                <w:b/>
                <w:bCs/>
                <w:sz w:val="18"/>
                <w:szCs w:val="18"/>
              </w:rPr>
              <w:t>Unvan</w:t>
            </w:r>
          </w:p>
        </w:tc>
        <w:tc>
          <w:tcPr>
            <w:tcW w:w="4365" w:type="dxa"/>
          </w:tcPr>
          <w:p w14:paraId="0C175FD4" w14:textId="5D03E6F4" w:rsidR="00CE1C35" w:rsidRPr="005A1C94" w:rsidRDefault="00CE1C35" w:rsidP="00CE1C3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erkez Müdürü</w:t>
            </w:r>
          </w:p>
        </w:tc>
      </w:tr>
      <w:tr w:rsidR="00CE1C35" w:rsidRPr="005A1C94" w14:paraId="7D544C53" w14:textId="77777777" w:rsidTr="005A1C94">
        <w:trPr>
          <w:trHeight w:val="34"/>
        </w:trPr>
        <w:tc>
          <w:tcPr>
            <w:tcW w:w="988" w:type="dxa"/>
          </w:tcPr>
          <w:p w14:paraId="4FF8995A" w14:textId="09B18B87" w:rsidR="00CE1C35" w:rsidRPr="005A1C94" w:rsidRDefault="00CE1C35" w:rsidP="00CE1C35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1C94">
              <w:rPr>
                <w:rFonts w:ascii="Arial" w:hAnsi="Arial" w:cs="Arial"/>
                <w:b/>
                <w:bCs/>
                <w:sz w:val="18"/>
                <w:szCs w:val="18"/>
              </w:rPr>
              <w:t>Adres</w:t>
            </w:r>
          </w:p>
        </w:tc>
        <w:tc>
          <w:tcPr>
            <w:tcW w:w="4110" w:type="dxa"/>
          </w:tcPr>
          <w:p w14:paraId="0F1FFE58" w14:textId="432E0EFC" w:rsidR="00CE1C35" w:rsidRPr="005A1C94" w:rsidRDefault="00C33EDB" w:rsidP="00CE1C3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C33EDB">
              <w:rPr>
                <w:rFonts w:ascii="Arial" w:hAnsi="Arial" w:cs="Arial"/>
                <w:sz w:val="18"/>
                <w:szCs w:val="18"/>
              </w:rPr>
              <w:t>Kütahya Dumlupınar Üniversitesi, Evliya Çelebi Yerleşkesi, Sürekli Eğitim Uygulama ve Araştırma Merkezi, Merkez/KÜTAHYA</w:t>
            </w:r>
          </w:p>
        </w:tc>
        <w:tc>
          <w:tcPr>
            <w:tcW w:w="993" w:type="dxa"/>
          </w:tcPr>
          <w:p w14:paraId="596D37FB" w14:textId="04619DD4" w:rsidR="00CE1C35" w:rsidRPr="005A1C94" w:rsidRDefault="00CE1C35" w:rsidP="00CE1C35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1C94">
              <w:rPr>
                <w:rFonts w:ascii="Arial" w:hAnsi="Arial" w:cs="Arial"/>
                <w:b/>
                <w:bCs/>
                <w:sz w:val="18"/>
                <w:szCs w:val="18"/>
              </w:rPr>
              <w:t>Adres</w:t>
            </w:r>
          </w:p>
        </w:tc>
        <w:tc>
          <w:tcPr>
            <w:tcW w:w="4365" w:type="dxa"/>
          </w:tcPr>
          <w:p w14:paraId="32FBB4D0" w14:textId="41BF5758" w:rsidR="00CE1C35" w:rsidRPr="005A1C94" w:rsidRDefault="00C33EDB" w:rsidP="00CE1C3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C33EDB">
              <w:rPr>
                <w:rFonts w:ascii="Arial" w:hAnsi="Arial" w:cs="Arial"/>
                <w:sz w:val="18"/>
                <w:szCs w:val="18"/>
              </w:rPr>
              <w:t>Kütahya Dumlupınar Üniversitesi, Evliya Çelebi Yerleşkesi, Sürekli Eğitim Uygulama ve Araştırma Merkezi, Merkez/KÜTAHYA</w:t>
            </w:r>
          </w:p>
        </w:tc>
      </w:tr>
      <w:tr w:rsidR="00CE1C35" w:rsidRPr="005A1C94" w14:paraId="130CDC52" w14:textId="77777777" w:rsidTr="005A1C94">
        <w:trPr>
          <w:trHeight w:val="34"/>
        </w:trPr>
        <w:tc>
          <w:tcPr>
            <w:tcW w:w="988" w:type="dxa"/>
          </w:tcPr>
          <w:p w14:paraId="7006B255" w14:textId="00952FC6" w:rsidR="00CE1C35" w:rsidRPr="005A1C94" w:rsidRDefault="00CE1C35" w:rsidP="00CE1C35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1C94">
              <w:rPr>
                <w:rFonts w:ascii="Arial" w:hAnsi="Arial" w:cs="Arial"/>
                <w:b/>
                <w:bCs/>
                <w:sz w:val="18"/>
                <w:szCs w:val="18"/>
              </w:rPr>
              <w:t>Tel</w:t>
            </w:r>
          </w:p>
        </w:tc>
        <w:tc>
          <w:tcPr>
            <w:tcW w:w="4110" w:type="dxa"/>
          </w:tcPr>
          <w:p w14:paraId="4BF45C11" w14:textId="0EC3EE68" w:rsidR="00CE1C35" w:rsidRPr="005A1C94" w:rsidRDefault="00CE1C35" w:rsidP="00CE1C3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0 274 443 18 </w:t>
            </w:r>
            <w:r w:rsidR="00C33EDB">
              <w:rPr>
                <w:rFonts w:ascii="Arial" w:hAnsi="Arial" w:cs="Arial"/>
                <w:sz w:val="18"/>
                <w:szCs w:val="18"/>
              </w:rPr>
              <w:t>51-</w:t>
            </w:r>
            <w:r>
              <w:rPr>
                <w:rFonts w:ascii="Arial" w:hAnsi="Arial" w:cs="Arial"/>
                <w:sz w:val="18"/>
                <w:szCs w:val="18"/>
              </w:rPr>
              <w:t>55</w:t>
            </w:r>
            <w:r w:rsidR="00C33EDB">
              <w:rPr>
                <w:rFonts w:ascii="Arial" w:hAnsi="Arial" w:cs="Arial"/>
                <w:sz w:val="18"/>
                <w:szCs w:val="18"/>
              </w:rPr>
              <w:t>-58</w:t>
            </w:r>
          </w:p>
        </w:tc>
        <w:tc>
          <w:tcPr>
            <w:tcW w:w="993" w:type="dxa"/>
          </w:tcPr>
          <w:p w14:paraId="787CD54F" w14:textId="2FF0835E" w:rsidR="00CE1C35" w:rsidRPr="005A1C94" w:rsidRDefault="00CE1C35" w:rsidP="00CE1C35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1C94">
              <w:rPr>
                <w:rFonts w:ascii="Arial" w:hAnsi="Arial" w:cs="Arial"/>
                <w:b/>
                <w:bCs/>
                <w:sz w:val="18"/>
                <w:szCs w:val="18"/>
              </w:rPr>
              <w:t>Tel</w:t>
            </w:r>
          </w:p>
        </w:tc>
        <w:tc>
          <w:tcPr>
            <w:tcW w:w="4365" w:type="dxa"/>
          </w:tcPr>
          <w:p w14:paraId="26011845" w14:textId="70AC15B0" w:rsidR="00CE1C35" w:rsidRPr="005A1C94" w:rsidRDefault="00C33EDB" w:rsidP="00CE1C3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 274 443 18 51-55-58</w:t>
            </w:r>
          </w:p>
        </w:tc>
      </w:tr>
      <w:tr w:rsidR="00CE1C35" w:rsidRPr="005A1C94" w14:paraId="41CD3566" w14:textId="77777777" w:rsidTr="005A1C94">
        <w:trPr>
          <w:trHeight w:val="34"/>
        </w:trPr>
        <w:tc>
          <w:tcPr>
            <w:tcW w:w="988" w:type="dxa"/>
          </w:tcPr>
          <w:p w14:paraId="1BA7E43A" w14:textId="29FB20CE" w:rsidR="00CE1C35" w:rsidRPr="005A1C94" w:rsidRDefault="00CE1C35" w:rsidP="00CE1C35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1C94">
              <w:rPr>
                <w:rFonts w:ascii="Arial" w:hAnsi="Arial" w:cs="Arial"/>
                <w:b/>
                <w:bCs/>
                <w:sz w:val="18"/>
                <w:szCs w:val="18"/>
              </w:rPr>
              <w:t>Faks</w:t>
            </w:r>
          </w:p>
        </w:tc>
        <w:tc>
          <w:tcPr>
            <w:tcW w:w="4110" w:type="dxa"/>
          </w:tcPr>
          <w:p w14:paraId="12EB48CF" w14:textId="0A0F039D" w:rsidR="00CE1C35" w:rsidRPr="005A1C94" w:rsidRDefault="00AC30DE" w:rsidP="00CE1C3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993" w:type="dxa"/>
          </w:tcPr>
          <w:p w14:paraId="6754E877" w14:textId="38EC6D36" w:rsidR="00CE1C35" w:rsidRPr="005A1C94" w:rsidRDefault="00CE1C35" w:rsidP="00CE1C35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1C94">
              <w:rPr>
                <w:rFonts w:ascii="Arial" w:hAnsi="Arial" w:cs="Arial"/>
                <w:b/>
                <w:bCs/>
                <w:sz w:val="18"/>
                <w:szCs w:val="18"/>
              </w:rPr>
              <w:t>Faks</w:t>
            </w:r>
          </w:p>
        </w:tc>
        <w:tc>
          <w:tcPr>
            <w:tcW w:w="4365" w:type="dxa"/>
          </w:tcPr>
          <w:p w14:paraId="6F6CF3AD" w14:textId="7D0A619E" w:rsidR="00CE1C35" w:rsidRPr="005A1C94" w:rsidRDefault="00AC30DE" w:rsidP="00CE1C3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</w:tr>
      <w:tr w:rsidR="00CE1C35" w:rsidRPr="005A1C94" w14:paraId="570955FB" w14:textId="77777777" w:rsidTr="005A1C94">
        <w:trPr>
          <w:trHeight w:val="34"/>
        </w:trPr>
        <w:tc>
          <w:tcPr>
            <w:tcW w:w="988" w:type="dxa"/>
          </w:tcPr>
          <w:p w14:paraId="6F58BD87" w14:textId="08186983" w:rsidR="00CE1C35" w:rsidRPr="005A1C94" w:rsidRDefault="00CE1C35" w:rsidP="00CE1C35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1C94">
              <w:rPr>
                <w:rFonts w:ascii="Arial" w:hAnsi="Arial" w:cs="Arial"/>
                <w:b/>
                <w:bCs/>
                <w:sz w:val="18"/>
                <w:szCs w:val="18"/>
              </w:rPr>
              <w:t>E-Posta</w:t>
            </w:r>
          </w:p>
        </w:tc>
        <w:tc>
          <w:tcPr>
            <w:tcW w:w="4110" w:type="dxa"/>
          </w:tcPr>
          <w:p w14:paraId="3A6BC97F" w14:textId="07727B01" w:rsidR="00CE1C35" w:rsidRPr="005A1C94" w:rsidRDefault="00CE1C35" w:rsidP="00CE1C3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pusem@dpu.edu.tr</w:t>
            </w:r>
          </w:p>
        </w:tc>
        <w:tc>
          <w:tcPr>
            <w:tcW w:w="993" w:type="dxa"/>
          </w:tcPr>
          <w:p w14:paraId="541DE4E0" w14:textId="61269612" w:rsidR="00CE1C35" w:rsidRPr="005A1C94" w:rsidRDefault="00CE1C35" w:rsidP="00CE1C35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1C94">
              <w:rPr>
                <w:rFonts w:ascii="Arial" w:hAnsi="Arial" w:cs="Arial"/>
                <w:b/>
                <w:bCs/>
                <w:sz w:val="18"/>
                <w:szCs w:val="18"/>
              </w:rPr>
              <w:t>E-Posta</w:t>
            </w:r>
          </w:p>
        </w:tc>
        <w:tc>
          <w:tcPr>
            <w:tcW w:w="4365" w:type="dxa"/>
          </w:tcPr>
          <w:p w14:paraId="78866623" w14:textId="61EBBD29" w:rsidR="00CE1C35" w:rsidRPr="005A1C94" w:rsidRDefault="00C33EDB" w:rsidP="00CE1C3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pusem@dpu.edu.tr</w:t>
            </w:r>
          </w:p>
        </w:tc>
      </w:tr>
    </w:tbl>
    <w:p w14:paraId="4E2AA874" w14:textId="7F25AE40" w:rsidR="005A1C94" w:rsidRPr="002E4D63" w:rsidRDefault="005A1C94" w:rsidP="005A1C94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sectPr w:rsidR="005A1C94" w:rsidRPr="002E4D63" w:rsidSect="0046387A">
      <w:headerReference w:type="first" r:id="rId7"/>
      <w:pgSz w:w="11906" w:h="16838"/>
      <w:pgMar w:top="720" w:right="720" w:bottom="426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20C99B" w14:textId="77777777" w:rsidR="000A0215" w:rsidRDefault="000A0215" w:rsidP="00EC4BD1">
      <w:pPr>
        <w:spacing w:after="0" w:line="240" w:lineRule="auto"/>
      </w:pPr>
      <w:r>
        <w:separator/>
      </w:r>
    </w:p>
  </w:endnote>
  <w:endnote w:type="continuationSeparator" w:id="0">
    <w:p w14:paraId="7E489879" w14:textId="77777777" w:rsidR="000A0215" w:rsidRDefault="000A0215" w:rsidP="00EC4B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50B2A8" w14:textId="77777777" w:rsidR="000A0215" w:rsidRDefault="000A0215" w:rsidP="00EC4BD1">
      <w:pPr>
        <w:spacing w:after="0" w:line="240" w:lineRule="auto"/>
      </w:pPr>
      <w:r>
        <w:separator/>
      </w:r>
    </w:p>
  </w:footnote>
  <w:footnote w:type="continuationSeparator" w:id="0">
    <w:p w14:paraId="4949BEF9" w14:textId="77777777" w:rsidR="000A0215" w:rsidRDefault="000A0215" w:rsidP="00EC4B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Normal"/>
      <w:tblW w:w="5000" w:type="pct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12" w:space="0" w:color="000000"/>
        <w:insideV w:val="single" w:sz="12" w:space="0" w:color="000000"/>
      </w:tblBorders>
      <w:tblLook w:val="01E0" w:firstRow="1" w:lastRow="1" w:firstColumn="1" w:lastColumn="1" w:noHBand="0" w:noVBand="0"/>
    </w:tblPr>
    <w:tblGrid>
      <w:gridCol w:w="1749"/>
      <w:gridCol w:w="8697"/>
    </w:tblGrid>
    <w:tr w:rsidR="0046387A" w:rsidRPr="00CE6606" w14:paraId="43A904A1" w14:textId="77777777" w:rsidTr="0046387A">
      <w:trPr>
        <w:trHeight w:val="541"/>
      </w:trPr>
      <w:tc>
        <w:tcPr>
          <w:tcW w:w="837" w:type="pct"/>
          <w:vMerge w:val="restart"/>
          <w:tcBorders>
            <w:left w:val="single" w:sz="8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7336EB98" w14:textId="77777777" w:rsidR="0046387A" w:rsidRDefault="0046387A" w:rsidP="0046387A">
          <w:pPr>
            <w:pStyle w:val="TableParagraph"/>
            <w:spacing w:line="132" w:lineRule="exact"/>
            <w:ind w:left="1500"/>
            <w:jc w:val="center"/>
            <w:rPr>
              <w:noProof/>
              <w:color w:val="000000" w:themeColor="text1"/>
            </w:rPr>
          </w:pPr>
        </w:p>
        <w:p w14:paraId="1CF9260D" w14:textId="77777777" w:rsidR="0046387A" w:rsidRPr="00CE6606" w:rsidRDefault="0046387A" w:rsidP="0046387A">
          <w:pPr>
            <w:pStyle w:val="TableParagraph"/>
            <w:spacing w:line="132" w:lineRule="exact"/>
            <w:ind w:left="1500"/>
            <w:jc w:val="center"/>
            <w:rPr>
              <w:noProof/>
              <w:color w:val="000000" w:themeColor="text1"/>
            </w:rPr>
          </w:pPr>
        </w:p>
        <w:p w14:paraId="1D356FB5" w14:textId="77777777" w:rsidR="0046387A" w:rsidRPr="00CE6606" w:rsidRDefault="0046387A" w:rsidP="0046387A">
          <w:pPr>
            <w:pStyle w:val="TableParagraph"/>
            <w:spacing w:line="132" w:lineRule="exact"/>
            <w:jc w:val="center"/>
            <w:rPr>
              <w:noProof/>
              <w:color w:val="000000" w:themeColor="text1"/>
            </w:rPr>
          </w:pPr>
        </w:p>
        <w:p w14:paraId="260B21F6" w14:textId="77777777" w:rsidR="0046387A" w:rsidRPr="00CE6606" w:rsidRDefault="0046387A" w:rsidP="0046387A">
          <w:pPr>
            <w:pStyle w:val="TableParagraph"/>
            <w:spacing w:line="132" w:lineRule="exact"/>
            <w:ind w:left="1500"/>
            <w:jc w:val="center"/>
            <w:rPr>
              <w:noProof/>
              <w:color w:val="000000" w:themeColor="text1"/>
            </w:rPr>
          </w:pPr>
        </w:p>
        <w:p w14:paraId="14229E7B" w14:textId="77777777" w:rsidR="0046387A" w:rsidRPr="00CE6606" w:rsidRDefault="0046387A" w:rsidP="0046387A">
          <w:pPr>
            <w:pStyle w:val="TableParagraph"/>
            <w:spacing w:line="132" w:lineRule="exact"/>
            <w:ind w:left="1500"/>
            <w:jc w:val="center"/>
            <w:rPr>
              <w:noProof/>
              <w:color w:val="000000" w:themeColor="text1"/>
            </w:rPr>
          </w:pPr>
        </w:p>
        <w:p w14:paraId="0F268C6F" w14:textId="77777777" w:rsidR="0046387A" w:rsidRPr="00CE6606" w:rsidRDefault="0046387A" w:rsidP="0046387A">
          <w:pPr>
            <w:pStyle w:val="TableParagraph"/>
            <w:spacing w:line="132" w:lineRule="exact"/>
            <w:ind w:left="1500"/>
            <w:jc w:val="center"/>
            <w:rPr>
              <w:noProof/>
              <w:color w:val="000000" w:themeColor="text1"/>
            </w:rPr>
          </w:pPr>
        </w:p>
        <w:p w14:paraId="54E63732" w14:textId="77777777" w:rsidR="0046387A" w:rsidRPr="00CE6606" w:rsidRDefault="0046387A" w:rsidP="0046387A">
          <w:pPr>
            <w:pStyle w:val="TableParagraph"/>
            <w:spacing w:line="132" w:lineRule="exact"/>
            <w:ind w:left="1500"/>
            <w:jc w:val="center"/>
            <w:rPr>
              <w:noProof/>
              <w:color w:val="000000" w:themeColor="text1"/>
            </w:rPr>
          </w:pPr>
        </w:p>
        <w:p w14:paraId="1EE04DD6" w14:textId="77777777" w:rsidR="0046387A" w:rsidRPr="00FA2BFC" w:rsidRDefault="0046387A" w:rsidP="0046387A">
          <w:pPr>
            <w:pStyle w:val="TableParagraph"/>
            <w:spacing w:line="132" w:lineRule="exact"/>
            <w:ind w:left="130"/>
            <w:jc w:val="center"/>
            <w:rPr>
              <w:noProof/>
              <w:color w:val="000000" w:themeColor="text1"/>
            </w:rPr>
          </w:pPr>
          <w:r w:rsidRPr="00CE6606">
            <w:rPr>
              <w:noProof/>
              <w:color w:val="000000" w:themeColor="text1"/>
              <w:lang w:bidi="ar-SA"/>
            </w:rPr>
            <w:drawing>
              <wp:inline distT="0" distB="0" distL="0" distR="0" wp14:anchorId="0F17B760" wp14:editId="1BE29A45">
                <wp:extent cx="622630" cy="624840"/>
                <wp:effectExtent l="0" t="0" r="6350" b="3810"/>
                <wp:docPr id="369628499" name="Resim 3" descr="metin, simge, sembol içeren bir resim&#10;&#10;Yapay zeka tarafından oluşturulan içerik yanlış olabilir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77884591" name="Resim 3" descr="metin, simge, sembol içeren bir resim&#10;&#10;Yapay zeka tarafından oluşturulan içerik yanlış olabilir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3253" cy="635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63" w:type="pct"/>
          <w:tcBorders>
            <w:left w:val="single" w:sz="4" w:space="0" w:color="000000"/>
            <w:bottom w:val="single" w:sz="4" w:space="0" w:color="000000"/>
            <w:right w:val="single" w:sz="8" w:space="0" w:color="000000"/>
          </w:tcBorders>
          <w:vAlign w:val="center"/>
        </w:tcPr>
        <w:p w14:paraId="1E16C7F6" w14:textId="77777777" w:rsidR="0046387A" w:rsidRPr="004171B3" w:rsidRDefault="0046387A" w:rsidP="00EC4BD1">
          <w:pPr>
            <w:pStyle w:val="TableParagraph"/>
            <w:ind w:left="177" w:right="38"/>
            <w:jc w:val="center"/>
            <w:rPr>
              <w:b/>
              <w:color w:val="000000" w:themeColor="text1"/>
              <w:w w:val="110"/>
              <w:sz w:val="24"/>
              <w:szCs w:val="24"/>
              <w:lang w:val="tr-TR"/>
            </w:rPr>
          </w:pPr>
          <w:r w:rsidRPr="004171B3">
            <w:rPr>
              <w:b/>
              <w:color w:val="000000" w:themeColor="text1"/>
              <w:w w:val="110"/>
              <w:sz w:val="24"/>
              <w:szCs w:val="24"/>
              <w:lang w:val="tr-TR"/>
            </w:rPr>
            <w:t>KÜTAHYA DUMLUPINAR ÜNİVERSİTESİ</w:t>
          </w:r>
        </w:p>
        <w:p w14:paraId="6B01EB33" w14:textId="227063B3" w:rsidR="0046387A" w:rsidRPr="004171B3" w:rsidRDefault="00B94E61" w:rsidP="00EC4BD1">
          <w:pPr>
            <w:pStyle w:val="TableParagraph"/>
            <w:jc w:val="center"/>
            <w:rPr>
              <w:color w:val="000000" w:themeColor="text1"/>
              <w:sz w:val="20"/>
              <w:lang w:val="tr-TR"/>
            </w:rPr>
          </w:pPr>
          <w:r>
            <w:rPr>
              <w:b/>
              <w:color w:val="000000" w:themeColor="text1"/>
              <w:sz w:val="26"/>
              <w:lang w:val="tr-TR"/>
            </w:rPr>
            <w:t>Sürekli Eğitim Uygulama ve Araştırma Merkezi Müdürlüğü</w:t>
          </w:r>
        </w:p>
      </w:tc>
    </w:tr>
    <w:tr w:rsidR="0046387A" w:rsidRPr="00CE6606" w14:paraId="205F9294" w14:textId="77777777" w:rsidTr="002E4D63">
      <w:trPr>
        <w:trHeight w:val="542"/>
      </w:trPr>
      <w:tc>
        <w:tcPr>
          <w:tcW w:w="837" w:type="pct"/>
          <w:vMerge/>
          <w:tcBorders>
            <w:top w:val="nil"/>
            <w:left w:val="single" w:sz="8" w:space="0" w:color="000000"/>
            <w:bottom w:val="single" w:sz="4" w:space="0" w:color="000000"/>
            <w:right w:val="single" w:sz="4" w:space="0" w:color="000000"/>
          </w:tcBorders>
        </w:tcPr>
        <w:p w14:paraId="46236D21" w14:textId="77777777" w:rsidR="0046387A" w:rsidRPr="00CE6606" w:rsidRDefault="0046387A" w:rsidP="00EC4BD1">
          <w:pPr>
            <w:rPr>
              <w:color w:val="000000" w:themeColor="text1"/>
              <w:sz w:val="2"/>
              <w:szCs w:val="2"/>
            </w:rPr>
          </w:pPr>
        </w:p>
      </w:tc>
      <w:tc>
        <w:tcPr>
          <w:tcW w:w="4163" w:type="pct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B4C6E7" w:themeFill="accent5" w:themeFillTint="66"/>
          <w:vAlign w:val="center"/>
        </w:tcPr>
        <w:p w14:paraId="581E6041" w14:textId="7019D034" w:rsidR="0046387A" w:rsidRPr="00CE6606" w:rsidRDefault="002E4D63" w:rsidP="00EC4BD1">
          <w:pPr>
            <w:pStyle w:val="TableParagraph"/>
            <w:jc w:val="center"/>
            <w:rPr>
              <w:b/>
              <w:color w:val="FFC000"/>
              <w:sz w:val="20"/>
            </w:rPr>
          </w:pPr>
          <w:r w:rsidRPr="002E4D63">
            <w:rPr>
              <w:b/>
              <w:color w:val="000000" w:themeColor="text1"/>
              <w:sz w:val="23"/>
            </w:rPr>
            <w:t>HİZMET STANDARTLARI TABLOSU</w:t>
          </w:r>
          <w:r w:rsidR="00025846">
            <w:rPr>
              <w:b/>
              <w:color w:val="000000" w:themeColor="text1"/>
              <w:sz w:val="23"/>
            </w:rPr>
            <w:t xml:space="preserve"> (EK-9)</w:t>
          </w:r>
        </w:p>
      </w:tc>
    </w:tr>
  </w:tbl>
  <w:p w14:paraId="0D870000" w14:textId="77777777" w:rsidR="0046387A" w:rsidRPr="002E4D63" w:rsidRDefault="0046387A" w:rsidP="002E4D63">
    <w:pPr>
      <w:pStyle w:val="stBilgi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D15D8"/>
    <w:multiLevelType w:val="hybridMultilevel"/>
    <w:tmpl w:val="7E8887D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F422E1"/>
    <w:multiLevelType w:val="hybridMultilevel"/>
    <w:tmpl w:val="7E8887D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745090"/>
    <w:multiLevelType w:val="hybridMultilevel"/>
    <w:tmpl w:val="BAFAA4CC"/>
    <w:lvl w:ilvl="0" w:tplc="DA4C327A">
      <w:start w:val="1"/>
      <w:numFmt w:val="lowerLetter"/>
      <w:lvlText w:val="%1)"/>
      <w:lvlJc w:val="left"/>
      <w:pPr>
        <w:ind w:left="1068" w:hanging="708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AA759E"/>
    <w:multiLevelType w:val="hybridMultilevel"/>
    <w:tmpl w:val="FBF69B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A52046"/>
    <w:multiLevelType w:val="hybridMultilevel"/>
    <w:tmpl w:val="7E8887D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6F1206"/>
    <w:multiLevelType w:val="hybridMultilevel"/>
    <w:tmpl w:val="30605EF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200B85"/>
    <w:multiLevelType w:val="hybridMultilevel"/>
    <w:tmpl w:val="2362E61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8E655C"/>
    <w:multiLevelType w:val="hybridMultilevel"/>
    <w:tmpl w:val="7BEEBB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B53290"/>
    <w:multiLevelType w:val="hybridMultilevel"/>
    <w:tmpl w:val="B8E6D6D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6F1F96"/>
    <w:multiLevelType w:val="hybridMultilevel"/>
    <w:tmpl w:val="FB0A486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E95183"/>
    <w:multiLevelType w:val="hybridMultilevel"/>
    <w:tmpl w:val="B8E6D6D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9F0CCA"/>
    <w:multiLevelType w:val="hybridMultilevel"/>
    <w:tmpl w:val="FBF69B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FC0E0A"/>
    <w:multiLevelType w:val="hybridMultilevel"/>
    <w:tmpl w:val="FB0A486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D6343E"/>
    <w:multiLevelType w:val="hybridMultilevel"/>
    <w:tmpl w:val="FBF69B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B36D61"/>
    <w:multiLevelType w:val="multilevel"/>
    <w:tmpl w:val="D9FC4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33E462C"/>
    <w:multiLevelType w:val="hybridMultilevel"/>
    <w:tmpl w:val="B8E6D6D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274C3E"/>
    <w:multiLevelType w:val="hybridMultilevel"/>
    <w:tmpl w:val="B8E6D6D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E459FA"/>
    <w:multiLevelType w:val="hybridMultilevel"/>
    <w:tmpl w:val="FB0A486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A079D3"/>
    <w:multiLevelType w:val="hybridMultilevel"/>
    <w:tmpl w:val="B8E6D6D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D10B04"/>
    <w:multiLevelType w:val="multilevel"/>
    <w:tmpl w:val="8F58AD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873589C"/>
    <w:multiLevelType w:val="hybridMultilevel"/>
    <w:tmpl w:val="3D3A41DC"/>
    <w:lvl w:ilvl="0" w:tplc="41CCBF7A">
      <w:start w:val="1"/>
      <w:numFmt w:val="lowerLetter"/>
      <w:lvlText w:val="%1)"/>
      <w:lvlJc w:val="left"/>
      <w:pPr>
        <w:ind w:left="1068" w:hanging="708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3E4F38"/>
    <w:multiLevelType w:val="hybridMultilevel"/>
    <w:tmpl w:val="B8E6D6D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4E419A"/>
    <w:multiLevelType w:val="hybridMultilevel"/>
    <w:tmpl w:val="FB0A486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0218800">
    <w:abstractNumId w:val="7"/>
  </w:num>
  <w:num w:numId="2" w16cid:durableId="1133905238">
    <w:abstractNumId w:val="5"/>
  </w:num>
  <w:num w:numId="3" w16cid:durableId="865287313">
    <w:abstractNumId w:val="2"/>
  </w:num>
  <w:num w:numId="4" w16cid:durableId="1145778878">
    <w:abstractNumId w:val="20"/>
  </w:num>
  <w:num w:numId="5" w16cid:durableId="1314289746">
    <w:abstractNumId w:val="14"/>
  </w:num>
  <w:num w:numId="6" w16cid:durableId="283275804">
    <w:abstractNumId w:val="19"/>
  </w:num>
  <w:num w:numId="7" w16cid:durableId="1910654611">
    <w:abstractNumId w:val="9"/>
  </w:num>
  <w:num w:numId="8" w16cid:durableId="2123575130">
    <w:abstractNumId w:val="10"/>
  </w:num>
  <w:num w:numId="9" w16cid:durableId="1834367990">
    <w:abstractNumId w:val="21"/>
  </w:num>
  <w:num w:numId="10" w16cid:durableId="2103530026">
    <w:abstractNumId w:val="8"/>
  </w:num>
  <w:num w:numId="11" w16cid:durableId="1475292151">
    <w:abstractNumId w:val="15"/>
  </w:num>
  <w:num w:numId="12" w16cid:durableId="2030988401">
    <w:abstractNumId w:val="18"/>
  </w:num>
  <w:num w:numId="13" w16cid:durableId="1050494298">
    <w:abstractNumId w:val="16"/>
  </w:num>
  <w:num w:numId="14" w16cid:durableId="1089891823">
    <w:abstractNumId w:val="1"/>
  </w:num>
  <w:num w:numId="15" w16cid:durableId="1372269377">
    <w:abstractNumId w:val="4"/>
  </w:num>
  <w:num w:numId="16" w16cid:durableId="437066231">
    <w:abstractNumId w:val="17"/>
  </w:num>
  <w:num w:numId="17" w16cid:durableId="2002344382">
    <w:abstractNumId w:val="22"/>
  </w:num>
  <w:num w:numId="18" w16cid:durableId="1377852002">
    <w:abstractNumId w:val="11"/>
  </w:num>
  <w:num w:numId="19" w16cid:durableId="791096023">
    <w:abstractNumId w:val="0"/>
  </w:num>
  <w:num w:numId="20" w16cid:durableId="1141463629">
    <w:abstractNumId w:val="12"/>
  </w:num>
  <w:num w:numId="21" w16cid:durableId="1997151285">
    <w:abstractNumId w:val="3"/>
  </w:num>
  <w:num w:numId="22" w16cid:durableId="1815440725">
    <w:abstractNumId w:val="13"/>
  </w:num>
  <w:num w:numId="23" w16cid:durableId="6479750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c0sDSxNDM1NzI3NjJU0lEKTi0uzszPAykwrAUAIaBcMSwAAAA="/>
  </w:docVars>
  <w:rsids>
    <w:rsidRoot w:val="00EC4BD1"/>
    <w:rsid w:val="00025846"/>
    <w:rsid w:val="00097149"/>
    <w:rsid w:val="000A0215"/>
    <w:rsid w:val="000A68E6"/>
    <w:rsid w:val="00122971"/>
    <w:rsid w:val="0013285F"/>
    <w:rsid w:val="001A43A0"/>
    <w:rsid w:val="00284B05"/>
    <w:rsid w:val="00292EB8"/>
    <w:rsid w:val="002E4D63"/>
    <w:rsid w:val="00333AF8"/>
    <w:rsid w:val="003518EB"/>
    <w:rsid w:val="004038CB"/>
    <w:rsid w:val="004171B3"/>
    <w:rsid w:val="00426B47"/>
    <w:rsid w:val="00450664"/>
    <w:rsid w:val="004575FF"/>
    <w:rsid w:val="0046387A"/>
    <w:rsid w:val="00481F69"/>
    <w:rsid w:val="005A1C94"/>
    <w:rsid w:val="007271AF"/>
    <w:rsid w:val="00824520"/>
    <w:rsid w:val="008577BF"/>
    <w:rsid w:val="008E7199"/>
    <w:rsid w:val="008F290C"/>
    <w:rsid w:val="00963654"/>
    <w:rsid w:val="009A07B7"/>
    <w:rsid w:val="009F4515"/>
    <w:rsid w:val="00A75874"/>
    <w:rsid w:val="00AC30DE"/>
    <w:rsid w:val="00B12B89"/>
    <w:rsid w:val="00B94E61"/>
    <w:rsid w:val="00BE0D4F"/>
    <w:rsid w:val="00BF1F56"/>
    <w:rsid w:val="00C33EDB"/>
    <w:rsid w:val="00CB5209"/>
    <w:rsid w:val="00CD67C8"/>
    <w:rsid w:val="00CE1C35"/>
    <w:rsid w:val="00D07713"/>
    <w:rsid w:val="00E151CD"/>
    <w:rsid w:val="00EC4BD1"/>
    <w:rsid w:val="00F97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137DFCD"/>
  <w15:chartTrackingRefBased/>
  <w15:docId w15:val="{FE9CE878-3C79-4D16-B1E2-E16B95FFAB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EC4BD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EC4BD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EC4BD1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EC4BD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EC4BD1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EC4BD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EC4BD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EC4BD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EC4BD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EC4BD1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EC4BD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EC4BD1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EC4BD1"/>
    <w:rPr>
      <w:rFonts w:eastAsiaTheme="majorEastAsia" w:cstheme="majorBidi"/>
      <w:i/>
      <w:iCs/>
      <w:color w:val="2E74B5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EC4BD1"/>
    <w:rPr>
      <w:rFonts w:eastAsiaTheme="majorEastAsia" w:cstheme="majorBidi"/>
      <w:color w:val="2E74B5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EC4BD1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EC4BD1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EC4BD1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EC4BD1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EC4BD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EC4BD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EC4BD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EC4BD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EC4BD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EC4BD1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EC4BD1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EC4BD1"/>
    <w:rPr>
      <w:i/>
      <w:iCs/>
      <w:color w:val="2E74B5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EC4BD1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EC4BD1"/>
    <w:rPr>
      <w:i/>
      <w:iCs/>
      <w:color w:val="2E74B5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EC4BD1"/>
    <w:rPr>
      <w:b/>
      <w:bCs/>
      <w:smallCaps/>
      <w:color w:val="2E74B5" w:themeColor="accent1" w:themeShade="BF"/>
      <w:spacing w:val="5"/>
    </w:rPr>
  </w:style>
  <w:style w:type="paragraph" w:styleId="stBilgi">
    <w:name w:val="header"/>
    <w:basedOn w:val="Normal"/>
    <w:link w:val="stBilgiChar"/>
    <w:uiPriority w:val="99"/>
    <w:unhideWhenUsed/>
    <w:rsid w:val="00EC4BD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C4BD1"/>
  </w:style>
  <w:style w:type="paragraph" w:styleId="AltBilgi">
    <w:name w:val="footer"/>
    <w:basedOn w:val="Normal"/>
    <w:link w:val="AltBilgiChar"/>
    <w:uiPriority w:val="99"/>
    <w:unhideWhenUsed/>
    <w:rsid w:val="00EC4BD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C4BD1"/>
  </w:style>
  <w:style w:type="table" w:customStyle="1" w:styleId="TableNormal">
    <w:name w:val="Table Normal"/>
    <w:uiPriority w:val="2"/>
    <w:semiHidden/>
    <w:unhideWhenUsed/>
    <w:qFormat/>
    <w:rsid w:val="00EC4BD1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EC4BD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eastAsia="tr-TR" w:bidi="tr-TR"/>
    </w:rPr>
  </w:style>
  <w:style w:type="table" w:styleId="TabloKlavuzu">
    <w:name w:val="Table Grid"/>
    <w:basedOn w:val="NormalTablo"/>
    <w:uiPriority w:val="39"/>
    <w:rsid w:val="00EC4B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KlavuzuTablo4-Vurgu1">
    <w:name w:val="Grid Table 4 Accent 1"/>
    <w:basedOn w:val="NormalTablo"/>
    <w:uiPriority w:val="49"/>
    <w:rsid w:val="002E4D6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Kpr">
    <w:name w:val="Hyperlink"/>
    <w:basedOn w:val="VarsaylanParagrafYazTipi"/>
    <w:uiPriority w:val="99"/>
    <w:semiHidden/>
    <w:unhideWhenUsed/>
    <w:rsid w:val="007271A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3733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0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370</Words>
  <Characters>2035</Characters>
  <Application>Microsoft Office Word</Application>
  <DocSecurity>0</DocSecurity>
  <Lines>135</Lines>
  <Paragraphs>12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yazi kurnaz</dc:creator>
  <cp:keywords/>
  <dc:description/>
  <cp:lastModifiedBy>Dilsah KALAY</cp:lastModifiedBy>
  <cp:revision>22</cp:revision>
  <dcterms:created xsi:type="dcterms:W3CDTF">2025-05-05T22:50:00Z</dcterms:created>
  <dcterms:modified xsi:type="dcterms:W3CDTF">2025-11-08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119618-3288-43af-87f2-727a8d28e80e</vt:lpwstr>
  </property>
</Properties>
</file>